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Start w:id="1" w:name="_GoBack"/>
      <w:bookmarkEnd w:id="0"/>
      <w:bookmarkEnd w:id="1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77459B31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B91FE9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2</w:t>
      </w:r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0043FF5C" w14:textId="77777777" w:rsidR="00217855" w:rsidRDefault="00217855" w:rsidP="00136E9B">
      <w:pPr>
        <w:spacing w:line="360" w:lineRule="auto"/>
      </w:pPr>
    </w:p>
    <w:p w14:paraId="4BA80D9D" w14:textId="77777777" w:rsidR="00217855" w:rsidRDefault="00217855" w:rsidP="00217855">
      <w:pPr>
        <w:spacing w:line="360" w:lineRule="auto"/>
        <w:jc w:val="center"/>
      </w:pPr>
    </w:p>
    <w:p w14:paraId="091F2BCA" w14:textId="3B140466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 xml:space="preserve">Ahmad </w:t>
      </w:r>
      <w:proofErr w:type="spellStart"/>
      <w:r w:rsidR="00D64D82" w:rsidRPr="00D64D82">
        <w:t>Afsahi</w:t>
      </w:r>
      <w:proofErr w:type="spellEnd"/>
      <w:r w:rsidR="00D64D82" w:rsidRPr="00D64D82">
        <w:t xml:space="preserve">, </w:t>
      </w:r>
      <w:proofErr w:type="spellStart"/>
      <w:r w:rsidR="00D64D82" w:rsidRPr="00D64D82">
        <w:t>P.Eng</w:t>
      </w:r>
      <w:proofErr w:type="spellEnd"/>
    </w:p>
    <w:p w14:paraId="48243518" w14:textId="77777777" w:rsidR="00136E9B" w:rsidRDefault="00136E9B" w:rsidP="00136E9B">
      <w:pPr>
        <w:spacing w:line="360" w:lineRule="auto"/>
        <w:jc w:val="center"/>
      </w:pPr>
      <w:r>
        <w:t xml:space="preserve">Teaching Assistant: Amir Hossein </w:t>
      </w:r>
      <w:proofErr w:type="spellStart"/>
      <w:r>
        <w:t>Sojoodi</w:t>
      </w:r>
      <w:proofErr w:type="spellEnd"/>
    </w:p>
    <w:p w14:paraId="09F99DB7" w14:textId="77777777" w:rsidR="00136E9B" w:rsidRDefault="00136E9B" w:rsidP="00217855">
      <w:pPr>
        <w:spacing w:line="360" w:lineRule="auto"/>
        <w:jc w:val="center"/>
      </w:pPr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5D821E3E" w14:textId="77777777" w:rsidR="00136E9B" w:rsidRDefault="00136E9B" w:rsidP="00136E9B">
      <w:pPr>
        <w:pStyle w:val="Heading1"/>
        <w:spacing w:line="360" w:lineRule="auto"/>
        <w:rPr>
          <w:shd w:val="clear" w:color="auto" w:fill="FFFFFF"/>
        </w:rPr>
      </w:pPr>
      <w:r>
        <w:rPr>
          <w:shd w:val="clear" w:color="auto" w:fill="FFFFFF"/>
        </w:rPr>
        <w:lastRenderedPageBreak/>
        <w:t>Results</w:t>
      </w:r>
    </w:p>
    <w:p w14:paraId="7471E71F" w14:textId="78DBD52D" w:rsidR="00C676DD" w:rsidRDefault="00276F7D" w:rsidP="00C676DD">
      <w:pPr>
        <w:keepNext/>
      </w:pPr>
      <w:r w:rsidRPr="00276F7D">
        <w:rPr>
          <w:sz w:val="24"/>
          <w:szCs w:val="24"/>
        </w:rPr>
        <w:t>The three</w:t>
      </w:r>
      <w:r>
        <w:rPr>
          <w:sz w:val="24"/>
          <w:szCs w:val="24"/>
        </w:rPr>
        <w:t xml:space="preserve"> GPU</w:t>
      </w:r>
      <w:r w:rsidRPr="00276F7D">
        <w:rPr>
          <w:sz w:val="24"/>
          <w:szCs w:val="24"/>
        </w:rPr>
        <w:t xml:space="preserve"> kernel</w:t>
      </w:r>
      <w:r>
        <w:rPr>
          <w:sz w:val="24"/>
          <w:szCs w:val="24"/>
        </w:rPr>
        <w:t xml:space="preserve">s were </w:t>
      </w:r>
      <w:r w:rsidRPr="00276F7D">
        <w:rPr>
          <w:sz w:val="24"/>
          <w:szCs w:val="24"/>
        </w:rPr>
        <w:t xml:space="preserve">considered </w:t>
      </w:r>
      <w:r>
        <w:rPr>
          <w:sz w:val="24"/>
          <w:szCs w:val="24"/>
        </w:rPr>
        <w:t>for</w:t>
      </w:r>
      <w:r w:rsidRPr="00276F7D">
        <w:rPr>
          <w:sz w:val="24"/>
          <w:szCs w:val="24"/>
        </w:rPr>
        <w:t xml:space="preserve"> this matrix addition experiment</w:t>
      </w:r>
      <w:r>
        <w:rPr>
          <w:sz w:val="24"/>
          <w:szCs w:val="24"/>
        </w:rPr>
        <w:t>. The kernels were</w:t>
      </w:r>
      <w:r w:rsidRPr="00276F7D">
        <w:rPr>
          <w:sz w:val="24"/>
          <w:szCs w:val="24"/>
        </w:rPr>
        <w:t xml:space="preserve"> a single element per kernel, an entire row per kernel, and an entire column per kernel. The results of the experiment </w:t>
      </w:r>
      <w:r>
        <w:rPr>
          <w:sz w:val="24"/>
          <w:szCs w:val="24"/>
        </w:rPr>
        <w:t>are tabulated</w:t>
      </w:r>
      <w:r w:rsidRPr="00276F7D">
        <w:rPr>
          <w:sz w:val="24"/>
          <w:szCs w:val="24"/>
        </w:rPr>
        <w:t xml:space="preserve"> in the chart below</w:t>
      </w:r>
      <w:r>
        <w:rPr>
          <w:sz w:val="24"/>
          <w:szCs w:val="24"/>
        </w:rPr>
        <w:t>:</w:t>
      </w:r>
      <w:r w:rsidR="00C676DD">
        <w:rPr>
          <w:noProof/>
        </w:rPr>
        <w:drawing>
          <wp:inline distT="0" distB="0" distL="0" distR="0" wp14:anchorId="41C5E5AE" wp14:editId="13960888">
            <wp:extent cx="5943600" cy="3634740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8D981A8-028F-4D0C-B5CF-9200315BE98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A9DE494" w14:textId="7B5C05A4" w:rsidR="00136E9B" w:rsidRDefault="00C676DD" w:rsidP="00C676DD">
      <w:pPr>
        <w:pStyle w:val="Caption"/>
        <w:rPr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F4D1E">
        <w:rPr>
          <w:noProof/>
        </w:rPr>
        <w:t>1</w:t>
      </w:r>
      <w:r>
        <w:fldChar w:fldCharType="end"/>
      </w:r>
      <w:r>
        <w:t xml:space="preserve"> - Matrix Size vs Time comparison chart</w:t>
      </w:r>
    </w:p>
    <w:p w14:paraId="29325265" w14:textId="0A8FBD8B" w:rsidR="006375D8" w:rsidRPr="006375D8" w:rsidRDefault="00276F7D" w:rsidP="00136E9B">
      <w:r>
        <w:t xml:space="preserve">The best results were yielded from the single element per kernel experiment, the compute times were significantly lower than other kernel experiments. The </w:t>
      </w:r>
      <w:r w:rsidR="00D0119B">
        <w:t>second-best</w:t>
      </w:r>
      <w:r>
        <w:t xml:space="preserve"> kernel was </w:t>
      </w:r>
      <w:r w:rsidR="00D0119B">
        <w:t xml:space="preserve">the column-based computation. The improved performance for column-based processing compared to row-based computation can be attributed to the positioning of the elements being accessed. </w:t>
      </w:r>
      <w:r w:rsidR="006375D8">
        <w:t xml:space="preserve">When a thread is reading from a column of data, the memory read instruction loads adjacent data from memory as well. This allows the kernel to make efficient use of the memory sub system. </w:t>
      </w:r>
    </w:p>
    <w:p w14:paraId="37947832" w14:textId="248E2925" w:rsidR="00136E9B" w:rsidRDefault="00136E9B" w:rsidP="00136E9B">
      <w:pPr>
        <w:rPr>
          <w:sz w:val="24"/>
          <w:szCs w:val="24"/>
        </w:rPr>
      </w:pPr>
      <w:r w:rsidRPr="00747001">
        <w:rPr>
          <w:sz w:val="24"/>
          <w:szCs w:val="24"/>
        </w:rPr>
        <w:t xml:space="preserve">The </w:t>
      </w:r>
      <w:r w:rsidR="00C676DD">
        <w:rPr>
          <w:sz w:val="24"/>
          <w:szCs w:val="24"/>
        </w:rPr>
        <w:t xml:space="preserve">script output </w:t>
      </w:r>
      <w:r>
        <w:rPr>
          <w:sz w:val="24"/>
          <w:szCs w:val="24"/>
        </w:rPr>
        <w:t>for each of the matrix sizes</w:t>
      </w:r>
      <w:r w:rsidRPr="00747001">
        <w:rPr>
          <w:sz w:val="24"/>
          <w:szCs w:val="24"/>
        </w:rPr>
        <w:t xml:space="preserve"> </w:t>
      </w:r>
      <w:r>
        <w:rPr>
          <w:sz w:val="24"/>
          <w:szCs w:val="24"/>
        </w:rPr>
        <w:t>are</w:t>
      </w:r>
      <w:r w:rsidRPr="00747001">
        <w:rPr>
          <w:sz w:val="24"/>
          <w:szCs w:val="24"/>
        </w:rPr>
        <w:t xml:space="preserve"> provided below.</w:t>
      </w:r>
    </w:p>
    <w:p w14:paraId="3D15DA45" w14:textId="1F80E8CA" w:rsidR="00136E9B" w:rsidRPr="00136E9B" w:rsidRDefault="00136E9B" w:rsidP="00136E9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2D081F" wp14:editId="76F7EBBC">
            <wp:extent cx="5585900" cy="7953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933" cy="7977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D1B2C" w14:textId="512E56F2" w:rsidR="00136E9B" w:rsidRDefault="00136E9B" w:rsidP="00136E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F4D1E">
        <w:rPr>
          <w:noProof/>
        </w:rPr>
        <w:t>2</w:t>
      </w:r>
      <w:r>
        <w:fldChar w:fldCharType="end"/>
      </w:r>
      <w:r>
        <w:t xml:space="preserve"> - Matrix Addition Results #1</w:t>
      </w:r>
    </w:p>
    <w:p w14:paraId="6ED05F5E" w14:textId="77777777" w:rsidR="00136E9B" w:rsidRDefault="00136E9B" w:rsidP="00136E9B">
      <w:pPr>
        <w:keepNext/>
      </w:pPr>
      <w:r>
        <w:rPr>
          <w:noProof/>
          <w:lang w:val="en-CA"/>
        </w:rPr>
        <w:lastRenderedPageBreak/>
        <w:drawing>
          <wp:inline distT="0" distB="0" distL="0" distR="0" wp14:anchorId="67755F87" wp14:editId="35E84214">
            <wp:extent cx="5943600" cy="35369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6920C" w14:textId="7B85E625" w:rsidR="00136E9B" w:rsidRDefault="00136E9B" w:rsidP="00C676D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F4D1E">
        <w:rPr>
          <w:noProof/>
        </w:rPr>
        <w:t>3</w:t>
      </w:r>
      <w:r>
        <w:fldChar w:fldCharType="end"/>
      </w:r>
      <w:r>
        <w:t xml:space="preserve"> - Matrix Addition Results #2</w:t>
      </w:r>
    </w:p>
    <w:p w14:paraId="6418CEA6" w14:textId="662EE49B" w:rsidR="00786537" w:rsidRPr="00F8765C" w:rsidRDefault="00C676DD" w:rsidP="00C676DD">
      <w:pPr>
        <w:spacing w:line="360" w:lineRule="auto"/>
      </w:pPr>
      <w:r>
        <w:t>The code for the problem is located in “.</w:t>
      </w:r>
      <w:r w:rsidRPr="00747001">
        <w:t>\question</w:t>
      </w:r>
      <w:r>
        <w:t>2</w:t>
      </w:r>
      <w:r w:rsidRPr="00747001">
        <w:t>\question</w:t>
      </w:r>
      <w:r>
        <w:t>2\</w:t>
      </w:r>
      <w:r w:rsidRPr="00747001">
        <w:t>kernel.cu</w:t>
      </w:r>
      <w:r>
        <w:t xml:space="preserve">”. </w:t>
      </w:r>
    </w:p>
    <w:sectPr w:rsidR="00786537" w:rsidRPr="00F8765C" w:rsidSect="009E3AF2"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DF2E4" w14:textId="77777777" w:rsidR="00594F9E" w:rsidRDefault="00594F9E" w:rsidP="009B3087">
      <w:pPr>
        <w:spacing w:after="0" w:line="240" w:lineRule="auto"/>
      </w:pPr>
      <w:r>
        <w:separator/>
      </w:r>
    </w:p>
  </w:endnote>
  <w:endnote w:type="continuationSeparator" w:id="0">
    <w:p w14:paraId="1F4BFA5D" w14:textId="77777777" w:rsidR="00594F9E" w:rsidRDefault="00594F9E" w:rsidP="009B3087">
      <w:pPr>
        <w:spacing w:after="0" w:line="240" w:lineRule="auto"/>
      </w:pPr>
      <w:r>
        <w:continuationSeparator/>
      </w:r>
    </w:p>
  </w:endnote>
  <w:endnote w:type="continuationNotice" w:id="1">
    <w:p w14:paraId="1820FDA9" w14:textId="77777777" w:rsidR="00594F9E" w:rsidRDefault="00594F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234AE" w14:textId="77777777" w:rsidR="009E3AF2" w:rsidRDefault="009E3A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67465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632BA" w14:textId="099856C0" w:rsidR="00136E9B" w:rsidRDefault="00136E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136E9B" w:rsidRDefault="00136E9B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36E9B" w14:paraId="28C8FC41" w14:textId="77777777" w:rsidTr="1DD45B1D">
      <w:tc>
        <w:tcPr>
          <w:tcW w:w="3120" w:type="dxa"/>
        </w:tcPr>
        <w:p w14:paraId="09A8634A" w14:textId="7EF610B8" w:rsidR="00136E9B" w:rsidRDefault="00136E9B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00136E9B" w:rsidRDefault="00136E9B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00136E9B" w:rsidRDefault="00136E9B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136E9B" w:rsidRDefault="00136E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8D7F1" w14:textId="77777777" w:rsidR="00594F9E" w:rsidRDefault="00594F9E" w:rsidP="009B3087">
      <w:pPr>
        <w:spacing w:after="0" w:line="240" w:lineRule="auto"/>
      </w:pPr>
      <w:r>
        <w:separator/>
      </w:r>
    </w:p>
  </w:footnote>
  <w:footnote w:type="continuationSeparator" w:id="0">
    <w:p w14:paraId="75BCA7C6" w14:textId="77777777" w:rsidR="00594F9E" w:rsidRDefault="00594F9E" w:rsidP="009B3087">
      <w:pPr>
        <w:spacing w:after="0" w:line="240" w:lineRule="auto"/>
      </w:pPr>
      <w:r>
        <w:continuationSeparator/>
      </w:r>
    </w:p>
  </w:footnote>
  <w:footnote w:type="continuationNotice" w:id="1">
    <w:p w14:paraId="210E7EE5" w14:textId="77777777" w:rsidR="00594F9E" w:rsidRDefault="00594F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32597" w14:textId="77777777" w:rsidR="009E3AF2" w:rsidRDefault="009E3A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36E9B" w14:paraId="3C794777" w14:textId="77777777" w:rsidTr="1DD45B1D">
      <w:tc>
        <w:tcPr>
          <w:tcW w:w="3120" w:type="dxa"/>
        </w:tcPr>
        <w:p w14:paraId="4FBC0C02" w14:textId="720845FB" w:rsidR="00136E9B" w:rsidRDefault="00136E9B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00136E9B" w:rsidRDefault="00136E9B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00136E9B" w:rsidRDefault="00136E9B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136E9B" w:rsidRDefault="00136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1AE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6E9B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7E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6F7D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2FF5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4F9E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26F3F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5D8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1E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30A9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AF2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819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676DD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19B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09219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7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Matrix Size vs Tim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CPU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machineProblem2!$A$2:$A$8</c:f>
              <c:numCache>
                <c:formatCode>General</c:formatCode>
                <c:ptCount val="7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3000</c:v>
                </c:pt>
                <c:pt idx="6">
                  <c:v>5000</c:v>
                </c:pt>
              </c:numCache>
            </c:numRef>
          </c:cat>
          <c:val>
            <c:numRef>
              <c:f>machineProblem2!$B$2:$B$8</c:f>
              <c:numCache>
                <c:formatCode>General</c:formatCode>
                <c:ptCount val="7"/>
                <c:pt idx="0">
                  <c:v>0.08</c:v>
                </c:pt>
                <c:pt idx="1">
                  <c:v>0.25900000000000001</c:v>
                </c:pt>
                <c:pt idx="2">
                  <c:v>1.9770000000000001</c:v>
                </c:pt>
                <c:pt idx="3">
                  <c:v>7.8479999999999999</c:v>
                </c:pt>
                <c:pt idx="4">
                  <c:v>13.44</c:v>
                </c:pt>
                <c:pt idx="5">
                  <c:v>63.893999999999998</c:v>
                </c:pt>
                <c:pt idx="6">
                  <c:v>194.586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D65-4C20-9E0B-042E7F5CF697}"/>
            </c:ext>
          </c:extLst>
        </c:ser>
        <c:ser>
          <c:idx val="1"/>
          <c:order val="1"/>
          <c:tx>
            <c:v>GPU - Element</c:v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machineProblem2!$A$2:$A$8</c:f>
              <c:numCache>
                <c:formatCode>General</c:formatCode>
                <c:ptCount val="7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3000</c:v>
                </c:pt>
                <c:pt idx="6">
                  <c:v>5000</c:v>
                </c:pt>
              </c:numCache>
            </c:numRef>
          </c:cat>
          <c:val>
            <c:numRef>
              <c:f>machineProblem2!$B$16:$B$22</c:f>
              <c:numCache>
                <c:formatCode>General</c:formatCode>
                <c:ptCount val="7"/>
                <c:pt idx="0">
                  <c:v>7.0975999999999997E-2</c:v>
                </c:pt>
                <c:pt idx="1">
                  <c:v>4.5920000000000002E-2</c:v>
                </c:pt>
                <c:pt idx="2">
                  <c:v>0.11264</c:v>
                </c:pt>
                <c:pt idx="3">
                  <c:v>0.27420800000000001</c:v>
                </c:pt>
                <c:pt idx="4">
                  <c:v>0.55036799999999997</c:v>
                </c:pt>
                <c:pt idx="5">
                  <c:v>2.0602879999999999</c:v>
                </c:pt>
                <c:pt idx="6">
                  <c:v>5.606367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D65-4C20-9E0B-042E7F5CF697}"/>
            </c:ext>
          </c:extLst>
        </c:ser>
        <c:ser>
          <c:idx val="2"/>
          <c:order val="2"/>
          <c:tx>
            <c:v>GPU - Row</c:v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numRef>
              <c:f>machineProblem2!$A$2:$A$8</c:f>
              <c:numCache>
                <c:formatCode>General</c:formatCode>
                <c:ptCount val="7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3000</c:v>
                </c:pt>
                <c:pt idx="6">
                  <c:v>5000</c:v>
                </c:pt>
              </c:numCache>
            </c:numRef>
          </c:cat>
          <c:val>
            <c:numRef>
              <c:f>machineProblem2!$B$23:$B$29</c:f>
              <c:numCache>
                <c:formatCode>General</c:formatCode>
                <c:ptCount val="7"/>
                <c:pt idx="0">
                  <c:v>0.25907200000000002</c:v>
                </c:pt>
                <c:pt idx="1">
                  <c:v>0.45673599999999998</c:v>
                </c:pt>
                <c:pt idx="2">
                  <c:v>1.2259519999999999</c:v>
                </c:pt>
                <c:pt idx="3">
                  <c:v>2.4322240000000002</c:v>
                </c:pt>
                <c:pt idx="4">
                  <c:v>4.738912</c:v>
                </c:pt>
                <c:pt idx="5">
                  <c:v>30.162336</c:v>
                </c:pt>
                <c:pt idx="6">
                  <c:v>57.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D65-4C20-9E0B-042E7F5CF697}"/>
            </c:ext>
          </c:extLst>
        </c:ser>
        <c:ser>
          <c:idx val="3"/>
          <c:order val="3"/>
          <c:tx>
            <c:v>GPU - Col</c:v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numRef>
              <c:f>machineProblem2!$A$2:$A$8</c:f>
              <c:numCache>
                <c:formatCode>General</c:formatCode>
                <c:ptCount val="7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3000</c:v>
                </c:pt>
                <c:pt idx="6">
                  <c:v>5000</c:v>
                </c:pt>
              </c:numCache>
            </c:numRef>
          </c:cat>
          <c:val>
            <c:numRef>
              <c:f>machineProblem2!$B$9:$B$15</c:f>
              <c:numCache>
                <c:formatCode>General</c:formatCode>
                <c:ptCount val="7"/>
                <c:pt idx="0">
                  <c:v>0.14060800000000001</c:v>
                </c:pt>
                <c:pt idx="1">
                  <c:v>0.32435199999999997</c:v>
                </c:pt>
                <c:pt idx="2">
                  <c:v>0.69264000000000003</c:v>
                </c:pt>
                <c:pt idx="3">
                  <c:v>1.3631040000000001</c:v>
                </c:pt>
                <c:pt idx="4">
                  <c:v>2.0133760000000001</c:v>
                </c:pt>
                <c:pt idx="5">
                  <c:v>7.8999680000000003</c:v>
                </c:pt>
                <c:pt idx="6">
                  <c:v>19.7442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D65-4C20-9E0B-042E7F5CF6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6776656"/>
        <c:axId val="412604048"/>
      </c:lineChart>
      <c:catAx>
        <c:axId val="416776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Matrix</a:t>
                </a:r>
                <a:r>
                  <a:rPr lang="en-CA" baseline="0"/>
                  <a:t> Size - N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604048"/>
        <c:crosses val="autoZero"/>
        <c:auto val="1"/>
        <c:lblAlgn val="ctr"/>
        <c:lblOffset val="100"/>
        <c:noMultiLvlLbl val="0"/>
      </c:catAx>
      <c:valAx>
        <c:axId val="41260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776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85CC3D-2CAB-487A-953F-CDA4E7EDE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9</cp:revision>
  <cp:lastPrinted>2020-04-04T05:49:00Z</cp:lastPrinted>
  <dcterms:created xsi:type="dcterms:W3CDTF">2020-03-29T00:44:00Z</dcterms:created>
  <dcterms:modified xsi:type="dcterms:W3CDTF">2020-04-04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